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56525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Szmunie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ichał Ochni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